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B6134" w14:textId="7D1CC242" w:rsidR="001F3695" w:rsidRPr="001F3695" w:rsidRDefault="004672B4" w:rsidP="001F3695">
      <w:pPr>
        <w:spacing w:before="100" w:beforeAutospacing="1" w:after="100" w:afterAutospacing="1"/>
        <w:ind w:left="2880" w:firstLine="720"/>
        <w:rPr>
          <w:rFonts w:ascii="Poppins" w:hAnsi="Poppins" w:cs="Poppins"/>
          <w:b/>
          <w:bCs/>
          <w:color w:val="52A39B"/>
          <w:sz w:val="40"/>
          <w:szCs w:val="40"/>
        </w:rPr>
      </w:pPr>
      <w:r w:rsidRPr="001F3695">
        <w:rPr>
          <w:rFonts w:ascii="Poppins" w:hAnsi="Poppins" w:cs="Poppins"/>
          <w:b/>
          <w:bCs/>
          <w:color w:val="52A39B"/>
          <w:sz w:val="40"/>
          <w:szCs w:val="40"/>
        </w:rPr>
        <w:t>Safeguarding</w:t>
      </w:r>
    </w:p>
    <w:p w14:paraId="1CB08EFE" w14:textId="4DE833D0" w:rsidR="0070151F" w:rsidRDefault="004672B4" w:rsidP="64186CD9">
      <w:pPr>
        <w:spacing w:before="100" w:beforeAutospacing="1" w:after="100" w:afterAutospacing="1"/>
        <w:rPr>
          <w:rFonts w:ascii="Poppins" w:hAnsi="Poppins" w:cs="Poppins"/>
          <w:b/>
          <w:bCs/>
          <w:color w:val="52A39B"/>
          <w:sz w:val="28"/>
          <w:szCs w:val="28"/>
        </w:rPr>
      </w:pPr>
      <w:r w:rsidRPr="64186CD9">
        <w:rPr>
          <w:rFonts w:ascii="Poppins" w:hAnsi="Poppins" w:cs="Poppins"/>
          <w:b/>
          <w:bCs/>
          <w:color w:val="52A39B"/>
          <w:sz w:val="28"/>
          <w:szCs w:val="28"/>
        </w:rPr>
        <w:t>Introduction</w:t>
      </w:r>
    </w:p>
    <w:p w14:paraId="70C4051A" w14:textId="112665BB" w:rsidR="64186CD9" w:rsidRPr="00D31D5F" w:rsidRDefault="04FE4C6D" w:rsidP="00D31D5F">
      <w:pPr>
        <w:spacing w:before="100" w:beforeAutospacing="1" w:after="100" w:afterAutospacing="1"/>
        <w:rPr>
          <w:rFonts w:ascii="Poppins" w:hAnsi="Poppins" w:cs="Poppins"/>
        </w:rPr>
      </w:pPr>
      <w:r w:rsidRPr="64186CD9">
        <w:rPr>
          <w:rFonts w:ascii="Poppins" w:hAnsi="Poppins" w:cs="Poppins"/>
        </w:rPr>
        <w:t xml:space="preserve">Creating a safe and welcoming environment, where everyone is respected and valued, is at the heart of safeguarding. It’s about making sure </w:t>
      </w:r>
      <w:r w:rsidR="001D66BB" w:rsidRPr="64186CD9">
        <w:rPr>
          <w:rFonts w:ascii="Poppins" w:hAnsi="Poppins" w:cs="Poppins"/>
        </w:rPr>
        <w:t xml:space="preserve">your </w:t>
      </w:r>
      <w:r w:rsidRPr="64186CD9">
        <w:rPr>
          <w:rFonts w:ascii="Poppins" w:hAnsi="Poppins" w:cs="Poppins"/>
        </w:rPr>
        <w:t xml:space="preserve">Benthyg (name) is run in a way that actively prevents harm, harassment, bullying, </w:t>
      </w:r>
      <w:r w:rsidR="001D66BB" w:rsidRPr="64186CD9">
        <w:rPr>
          <w:rFonts w:ascii="Poppins" w:hAnsi="Poppins" w:cs="Poppins"/>
        </w:rPr>
        <w:t>abuse,</w:t>
      </w:r>
      <w:r w:rsidRPr="64186CD9">
        <w:rPr>
          <w:rFonts w:ascii="Poppins" w:hAnsi="Poppins" w:cs="Poppins"/>
        </w:rPr>
        <w:t xml:space="preserve"> and neglect. It’s also about being ready to respond safely and well if there is a problem. </w:t>
      </w:r>
    </w:p>
    <w:p w14:paraId="73F173B8" w14:textId="647F0952" w:rsidR="001F3695" w:rsidRPr="001F3695" w:rsidRDefault="04FE4C6D" w:rsidP="04FE4C6D">
      <w:pPr>
        <w:spacing w:before="100" w:beforeAutospacing="1" w:after="100" w:afterAutospacing="1"/>
        <w:rPr>
          <w:rFonts w:ascii="Poppins" w:hAnsi="Poppins" w:cs="Poppins"/>
        </w:rPr>
      </w:pPr>
      <w:r w:rsidRPr="001F3695">
        <w:rPr>
          <w:rFonts w:ascii="Poppins" w:hAnsi="Poppins" w:cs="Poppins"/>
        </w:rPr>
        <w:t>Everyone in the organisation has a role to play in safeguarding. It should become part of your day-to-day activities.</w:t>
      </w:r>
    </w:p>
    <w:p w14:paraId="45C0CC52" w14:textId="0CA25C50" w:rsidR="004672B4" w:rsidRPr="00257E8A" w:rsidRDefault="004672B4" w:rsidP="04FE4C6D">
      <w:pPr>
        <w:spacing w:before="100" w:beforeAutospacing="1" w:after="100" w:afterAutospacing="1"/>
        <w:rPr>
          <w:rFonts w:ascii="Calibri" w:eastAsia="Yu Mincho" w:hAnsi="Calibri" w:cs="Arial"/>
          <w:b/>
          <w:bCs/>
          <w:color w:val="52A39B"/>
          <w:sz w:val="28"/>
          <w:szCs w:val="28"/>
        </w:rPr>
      </w:pPr>
      <w:r w:rsidRPr="04FE4C6D">
        <w:rPr>
          <w:rFonts w:ascii="Poppins" w:hAnsi="Poppins" w:cs="Poppins"/>
          <w:b/>
          <w:bCs/>
          <w:color w:val="52A39B"/>
          <w:sz w:val="28"/>
          <w:szCs w:val="28"/>
        </w:rPr>
        <w:t>Safeguarding Policy Template</w:t>
      </w:r>
    </w:p>
    <w:p w14:paraId="6D84E02B" w14:textId="17634F44" w:rsidR="004672B4" w:rsidRPr="00C25038" w:rsidRDefault="004672B4" w:rsidP="04FE4C6D">
      <w:pPr>
        <w:spacing w:beforeAutospacing="1" w:afterAutospacing="1"/>
        <w:rPr>
          <w:rFonts w:ascii="Poppins" w:hAnsi="Poppins" w:cs="Poppins"/>
          <w:b/>
          <w:bCs/>
        </w:rPr>
      </w:pPr>
      <w:r w:rsidRPr="64186CD9">
        <w:rPr>
          <w:rFonts w:ascii="Poppins" w:hAnsi="Poppins" w:cs="Poppins"/>
        </w:rPr>
        <w:t>Benthyg</w:t>
      </w:r>
      <w:r w:rsidRPr="64186CD9">
        <w:rPr>
          <w:rFonts w:ascii="Poppins" w:hAnsi="Poppins" w:cs="Poppins"/>
          <w:i/>
          <w:iCs/>
        </w:rPr>
        <w:t xml:space="preserve"> (</w:t>
      </w:r>
      <w:r w:rsidR="04FE4C6D" w:rsidRPr="64186CD9">
        <w:rPr>
          <w:rFonts w:ascii="Poppins" w:hAnsi="Poppins" w:cs="Poppins"/>
        </w:rPr>
        <w:t>name</w:t>
      </w:r>
      <w:r w:rsidRPr="64186CD9">
        <w:rPr>
          <w:rFonts w:ascii="Poppins" w:hAnsi="Poppins" w:cs="Poppins"/>
        </w:rPr>
        <w:t>)</w:t>
      </w:r>
      <w:r w:rsidR="493DE529" w:rsidRPr="64186CD9">
        <w:rPr>
          <w:rFonts w:ascii="Poppins" w:hAnsi="Poppins" w:cs="Poppins"/>
        </w:rPr>
        <w:t xml:space="preserve"> </w:t>
      </w:r>
      <w:r w:rsidRPr="64186CD9">
        <w:rPr>
          <w:rFonts w:ascii="Poppins" w:hAnsi="Poppins" w:cs="Poppins"/>
        </w:rPr>
        <w:t xml:space="preserve">will </w:t>
      </w:r>
      <w:proofErr w:type="gramStart"/>
      <w:r w:rsidRPr="64186CD9">
        <w:rPr>
          <w:rFonts w:ascii="Poppins" w:hAnsi="Poppins" w:cs="Poppins"/>
        </w:rPr>
        <w:t>endeavour at all times</w:t>
      </w:r>
      <w:proofErr w:type="gramEnd"/>
      <w:r w:rsidRPr="64186CD9">
        <w:rPr>
          <w:rFonts w:ascii="Poppins" w:hAnsi="Poppins" w:cs="Poppins"/>
        </w:rPr>
        <w:t xml:space="preserve"> to provide services and activities which minimise risk and are as safe as we can make them.  We aim to protect our staff and volunteers and participants from harm or maltreatment, prevent the impairment of health or development, and promote people’s life chances. We will work in partnership with other local / national agencies to put in place appropriate procedures for reporting, making referrals, accessing training and specialist support, as and when required.  </w:t>
      </w:r>
    </w:p>
    <w:p w14:paraId="716C6B33" w14:textId="181E023E" w:rsidR="004672B4" w:rsidRPr="00C25038" w:rsidRDefault="004672B4" w:rsidP="04FE4C6D">
      <w:pPr>
        <w:spacing w:beforeAutospacing="1" w:afterAutospacing="1"/>
        <w:rPr>
          <w:rFonts w:ascii="Poppins" w:hAnsi="Poppins" w:cs="Poppins"/>
          <w:b/>
          <w:bCs/>
        </w:rPr>
      </w:pPr>
      <w:r w:rsidRPr="04FE4C6D">
        <w:rPr>
          <w:rFonts w:ascii="Poppins" w:hAnsi="Poppins" w:cs="Poppins"/>
        </w:rPr>
        <w:t xml:space="preserve">Safeguarding in Wales is governed by the Social Services and Wellbeing (Wales) Act 2014.  Wales has one set of Wales Safeguarding Procedures for everyone working in contact with children, young people or adults who may be at risk. The Procedures are freely available by app downloadable to a phone or tablet using the link: </w:t>
      </w:r>
      <w:hyperlink r:id="rId10">
        <w:r w:rsidRPr="04FE4C6D">
          <w:rPr>
            <w:rStyle w:val="Hyperlink"/>
            <w:rFonts w:ascii="Poppins" w:hAnsi="Poppins" w:cs="Poppins"/>
            <w:color w:val="auto"/>
          </w:rPr>
          <w:t>www.safeguarding.wales</w:t>
        </w:r>
      </w:hyperlink>
      <w:r w:rsidRPr="04FE4C6D">
        <w:rPr>
          <w:rFonts w:ascii="Poppins" w:hAnsi="Poppins" w:cs="Poppins"/>
        </w:rPr>
        <w:t xml:space="preserve"> .  </w:t>
      </w:r>
    </w:p>
    <w:p w14:paraId="7E95A724" w14:textId="3D18C253" w:rsidR="04FE4C6D" w:rsidRPr="00D31D5F" w:rsidRDefault="004672B4" w:rsidP="04FE4C6D">
      <w:pPr>
        <w:spacing w:beforeAutospacing="1" w:afterAutospacing="1"/>
        <w:rPr>
          <w:rFonts w:ascii="Poppins" w:hAnsi="Poppins" w:cs="Poppins"/>
        </w:rPr>
      </w:pPr>
      <w:r w:rsidRPr="04FE4C6D">
        <w:rPr>
          <w:rFonts w:ascii="Poppins" w:hAnsi="Poppins" w:cs="Poppins"/>
        </w:rPr>
        <w:t xml:space="preserve">We promote the use of the app and compliance with the Procedures.  Any serious breach of safeguarding needs to be reported to </w:t>
      </w:r>
      <w:r w:rsidR="13F7A68F" w:rsidRPr="04FE4C6D">
        <w:rPr>
          <w:rFonts w:ascii="Poppins" w:hAnsi="Poppins" w:cs="Poppins"/>
        </w:rPr>
        <w:t>the Safeguarding Officer.</w:t>
      </w:r>
    </w:p>
    <w:p w14:paraId="6C59D01E" w14:textId="77777777" w:rsidR="004672B4" w:rsidRPr="00257E8A" w:rsidRDefault="004672B4" w:rsidP="004672B4">
      <w:pPr>
        <w:rPr>
          <w:rFonts w:ascii="Poppins" w:eastAsia="Times New Roman" w:hAnsi="Poppins" w:cs="Poppins"/>
          <w:b/>
        </w:rPr>
      </w:pPr>
      <w:r w:rsidRPr="00257E8A">
        <w:rPr>
          <w:rFonts w:ascii="Poppins" w:hAnsi="Poppins" w:cs="Poppins"/>
          <w:b/>
        </w:rPr>
        <w:t>Recruitment</w:t>
      </w:r>
    </w:p>
    <w:p w14:paraId="4C92043C" w14:textId="77777777" w:rsidR="004672B4" w:rsidRPr="00257E8A" w:rsidRDefault="004672B4" w:rsidP="004672B4">
      <w:pPr>
        <w:rPr>
          <w:rFonts w:ascii="Poppins" w:hAnsi="Poppins" w:cs="Poppins"/>
          <w:b/>
        </w:rPr>
      </w:pPr>
    </w:p>
    <w:p w14:paraId="18B95D06" w14:textId="0630EF85" w:rsidR="004672B4" w:rsidRDefault="004672B4" w:rsidP="3BB60E1C">
      <w:pPr>
        <w:rPr>
          <w:rFonts w:ascii="Poppins" w:hAnsi="Poppins" w:cs="Poppins"/>
        </w:rPr>
      </w:pPr>
      <w:r w:rsidRPr="3BB60E1C">
        <w:rPr>
          <w:rFonts w:ascii="Poppins" w:hAnsi="Poppins" w:cs="Poppins"/>
        </w:rPr>
        <w:t>Benthyg</w:t>
      </w:r>
      <w:r w:rsidR="305FC77F" w:rsidRPr="3BB60E1C">
        <w:rPr>
          <w:rFonts w:ascii="Poppins" w:hAnsi="Poppins" w:cs="Poppins"/>
        </w:rPr>
        <w:t xml:space="preserve"> (</w:t>
      </w:r>
      <w:r w:rsidR="04FE4C6D" w:rsidRPr="3BB60E1C">
        <w:rPr>
          <w:rFonts w:ascii="Poppins" w:hAnsi="Poppins" w:cs="Poppins"/>
        </w:rPr>
        <w:t>name</w:t>
      </w:r>
      <w:r w:rsidR="305FC77F" w:rsidRPr="3BB60E1C">
        <w:rPr>
          <w:rFonts w:ascii="Poppins" w:hAnsi="Poppins" w:cs="Poppins"/>
        </w:rPr>
        <w:t xml:space="preserve">) </w:t>
      </w:r>
      <w:r w:rsidRPr="3BB60E1C">
        <w:rPr>
          <w:rFonts w:ascii="Poppins" w:hAnsi="Poppins" w:cs="Poppins"/>
        </w:rPr>
        <w:t xml:space="preserve">will seek to recruit using appropriate procedures, </w:t>
      </w:r>
      <w:proofErr w:type="gramStart"/>
      <w:r w:rsidRPr="3BB60E1C">
        <w:rPr>
          <w:rFonts w:ascii="Poppins" w:hAnsi="Poppins" w:cs="Poppins"/>
        </w:rPr>
        <w:t>safeguards</w:t>
      </w:r>
      <w:proofErr w:type="gramEnd"/>
      <w:r w:rsidRPr="3BB60E1C">
        <w:rPr>
          <w:rFonts w:ascii="Poppins" w:hAnsi="Poppins" w:cs="Poppins"/>
        </w:rPr>
        <w:t xml:space="preserve"> and checks. Candidates are interviewed and we will take up references for all posts and volunteer roles prior to appointment.  </w:t>
      </w:r>
    </w:p>
    <w:p w14:paraId="1A325FE3" w14:textId="77777777" w:rsidR="004672B4" w:rsidRPr="00257E8A" w:rsidRDefault="004672B4" w:rsidP="004672B4">
      <w:pPr>
        <w:rPr>
          <w:rFonts w:ascii="Poppins" w:hAnsi="Poppins" w:cs="Poppins"/>
        </w:rPr>
      </w:pPr>
    </w:p>
    <w:p w14:paraId="19953D7E" w14:textId="77777777" w:rsidR="004672B4" w:rsidRPr="00257E8A" w:rsidRDefault="004672B4" w:rsidP="004672B4">
      <w:pPr>
        <w:rPr>
          <w:rFonts w:ascii="Poppins" w:hAnsi="Poppins" w:cs="Poppins"/>
          <w:b/>
        </w:rPr>
      </w:pPr>
      <w:r w:rsidRPr="00257E8A">
        <w:rPr>
          <w:rFonts w:ascii="Poppins" w:hAnsi="Poppins" w:cs="Poppins"/>
          <w:b/>
        </w:rPr>
        <w:t>Policies</w:t>
      </w:r>
    </w:p>
    <w:p w14:paraId="0D64BCD4" w14:textId="77777777" w:rsidR="004672B4" w:rsidRPr="00257E8A" w:rsidRDefault="004672B4" w:rsidP="004672B4">
      <w:pPr>
        <w:rPr>
          <w:rFonts w:ascii="Poppins" w:hAnsi="Poppins" w:cs="Poppins"/>
          <w:b/>
        </w:rPr>
      </w:pPr>
    </w:p>
    <w:p w14:paraId="6CACD160" w14:textId="77777777" w:rsidR="004672B4" w:rsidRPr="00257E8A" w:rsidRDefault="004672B4" w:rsidP="004672B4">
      <w:pPr>
        <w:rPr>
          <w:rFonts w:ascii="Poppins" w:hAnsi="Poppins" w:cs="Poppins"/>
        </w:rPr>
      </w:pPr>
      <w:r w:rsidRPr="00257E8A">
        <w:rPr>
          <w:rFonts w:ascii="Poppins" w:hAnsi="Poppins" w:cs="Poppins"/>
        </w:rPr>
        <w:t>We will provide an induction programme for all new volunteers and staff, appropriate training to enable all personnel to undertake their roles safely and confidently, and ongoing training as benefits the personal and professional development of individuals and of our organisation.</w:t>
      </w:r>
    </w:p>
    <w:p w14:paraId="3CE95134" w14:textId="77777777" w:rsidR="004672B4" w:rsidRPr="00257E8A" w:rsidRDefault="004672B4" w:rsidP="004672B4">
      <w:pPr>
        <w:rPr>
          <w:rFonts w:ascii="Poppins" w:hAnsi="Poppins" w:cs="Poppins"/>
        </w:rPr>
      </w:pPr>
    </w:p>
    <w:p w14:paraId="5DDCFF25" w14:textId="129908E2" w:rsidR="004672B4" w:rsidRDefault="004672B4" w:rsidP="004672B4">
      <w:pPr>
        <w:rPr>
          <w:rFonts w:ascii="Poppins" w:hAnsi="Poppins" w:cs="Poppins"/>
        </w:rPr>
      </w:pPr>
      <w:r w:rsidRPr="00257E8A">
        <w:rPr>
          <w:rFonts w:ascii="Poppins" w:hAnsi="Poppins" w:cs="Poppins"/>
        </w:rPr>
        <w:t xml:space="preserve">We will regularly review our recruitment procedures in response to changes in legislation and systems external to our organisation </w:t>
      </w:r>
      <w:proofErr w:type="gramStart"/>
      <w:r w:rsidRPr="00257E8A">
        <w:rPr>
          <w:rFonts w:ascii="Poppins" w:hAnsi="Poppins" w:cs="Poppins"/>
        </w:rPr>
        <w:t>e.g.</w:t>
      </w:r>
      <w:proofErr w:type="gramEnd"/>
      <w:r w:rsidRPr="00257E8A">
        <w:rPr>
          <w:rFonts w:ascii="Poppins" w:hAnsi="Poppins" w:cs="Poppins"/>
        </w:rPr>
        <w:t xml:space="preserve"> DBS and barring list checks</w:t>
      </w:r>
      <w:r w:rsidR="00D31D5F">
        <w:rPr>
          <w:rFonts w:ascii="Poppins" w:hAnsi="Poppins" w:cs="Poppins"/>
        </w:rPr>
        <w:t>.</w:t>
      </w:r>
    </w:p>
    <w:p w14:paraId="023524AF" w14:textId="77777777" w:rsidR="004672B4" w:rsidRPr="00257E8A" w:rsidRDefault="004672B4" w:rsidP="004672B4">
      <w:pPr>
        <w:rPr>
          <w:rFonts w:ascii="Poppins" w:hAnsi="Poppins" w:cs="Poppins"/>
        </w:rPr>
      </w:pPr>
    </w:p>
    <w:p w14:paraId="4BCCF2D0" w14:textId="77777777" w:rsidR="004672B4" w:rsidRPr="00257E8A" w:rsidRDefault="004672B4" w:rsidP="004672B4">
      <w:pPr>
        <w:rPr>
          <w:rFonts w:ascii="Poppins" w:hAnsi="Poppins" w:cs="Poppins"/>
          <w:b/>
        </w:rPr>
      </w:pPr>
      <w:r w:rsidRPr="00257E8A">
        <w:rPr>
          <w:rFonts w:ascii="Poppins" w:hAnsi="Poppins" w:cs="Poppins"/>
          <w:b/>
        </w:rPr>
        <w:t>Volunteers</w:t>
      </w:r>
    </w:p>
    <w:p w14:paraId="108BF9F9" w14:textId="77777777" w:rsidR="004672B4" w:rsidRPr="00257E8A" w:rsidRDefault="004672B4" w:rsidP="004672B4">
      <w:pPr>
        <w:rPr>
          <w:rFonts w:ascii="Poppins" w:hAnsi="Poppins" w:cs="Poppins"/>
          <w:b/>
        </w:rPr>
      </w:pPr>
    </w:p>
    <w:p w14:paraId="650178DB" w14:textId="7702963C" w:rsidR="004672B4" w:rsidRPr="00257E8A" w:rsidRDefault="004672B4" w:rsidP="3BB60E1C">
      <w:pPr>
        <w:rPr>
          <w:rFonts w:ascii="Poppins" w:hAnsi="Poppins" w:cs="Poppins"/>
        </w:rPr>
      </w:pPr>
      <w:r w:rsidRPr="3BB60E1C">
        <w:rPr>
          <w:rFonts w:ascii="Poppins" w:hAnsi="Poppins" w:cs="Poppins"/>
        </w:rPr>
        <w:t xml:space="preserve">It is important that all volunteers are treated fairly, are given clear expectations of their role within the </w:t>
      </w:r>
      <w:proofErr w:type="gramStart"/>
      <w:r w:rsidRPr="3BB60E1C">
        <w:rPr>
          <w:rFonts w:ascii="Poppins" w:hAnsi="Poppins" w:cs="Poppins"/>
        </w:rPr>
        <w:t>organisation</w:t>
      </w:r>
      <w:proofErr w:type="gramEnd"/>
      <w:r w:rsidRPr="3BB60E1C">
        <w:rPr>
          <w:rFonts w:ascii="Poppins" w:hAnsi="Poppins" w:cs="Poppins"/>
        </w:rPr>
        <w:t xml:space="preserve"> and are supported to fulfil that role. Our volunteers will adhere to all relevant Benthyg (</w:t>
      </w:r>
      <w:r w:rsidR="04FE4C6D" w:rsidRPr="3BB60E1C">
        <w:rPr>
          <w:rFonts w:ascii="Poppins" w:hAnsi="Poppins" w:cs="Poppins"/>
        </w:rPr>
        <w:t>name</w:t>
      </w:r>
      <w:r w:rsidRPr="3BB60E1C">
        <w:rPr>
          <w:rFonts w:ascii="Poppins" w:hAnsi="Poppins" w:cs="Poppins"/>
        </w:rPr>
        <w:t>)</w:t>
      </w:r>
      <w:r w:rsidR="34915F94" w:rsidRPr="3BB60E1C">
        <w:rPr>
          <w:rFonts w:ascii="Poppins" w:hAnsi="Poppins" w:cs="Poppins"/>
        </w:rPr>
        <w:t xml:space="preserve"> </w:t>
      </w:r>
      <w:r w:rsidRPr="3BB60E1C">
        <w:rPr>
          <w:rFonts w:ascii="Poppins" w:hAnsi="Poppins" w:cs="Poppins"/>
        </w:rPr>
        <w:t>policies at all times as a representative of Benthyg (</w:t>
      </w:r>
      <w:r w:rsidR="04FE4C6D" w:rsidRPr="3BB60E1C">
        <w:rPr>
          <w:rFonts w:ascii="Poppins" w:hAnsi="Poppins" w:cs="Poppins"/>
        </w:rPr>
        <w:t>name</w:t>
      </w:r>
      <w:r w:rsidRPr="3BB60E1C">
        <w:rPr>
          <w:rFonts w:ascii="Poppins" w:hAnsi="Poppins" w:cs="Poppins"/>
        </w:rPr>
        <w:t xml:space="preserve">).  </w:t>
      </w:r>
    </w:p>
    <w:p w14:paraId="04865AA1" w14:textId="77777777" w:rsidR="004672B4" w:rsidRPr="00257E8A" w:rsidRDefault="004672B4" w:rsidP="004672B4">
      <w:pPr>
        <w:rPr>
          <w:rFonts w:ascii="Poppins" w:hAnsi="Poppins" w:cs="Poppins"/>
        </w:rPr>
      </w:pPr>
    </w:p>
    <w:p w14:paraId="314F89A3" w14:textId="77777777" w:rsidR="004672B4" w:rsidRPr="00257E8A" w:rsidRDefault="004672B4" w:rsidP="004672B4">
      <w:pPr>
        <w:rPr>
          <w:rFonts w:ascii="Poppins" w:hAnsi="Poppins" w:cs="Poppins"/>
          <w:b/>
        </w:rPr>
      </w:pPr>
      <w:r w:rsidRPr="00257E8A">
        <w:rPr>
          <w:rFonts w:ascii="Poppins" w:hAnsi="Poppins" w:cs="Poppins"/>
          <w:b/>
        </w:rPr>
        <w:t>Safeguarding Officer</w:t>
      </w:r>
    </w:p>
    <w:p w14:paraId="53600011" w14:textId="77777777" w:rsidR="004672B4" w:rsidRPr="00257E8A" w:rsidRDefault="004672B4" w:rsidP="004672B4">
      <w:pPr>
        <w:rPr>
          <w:rFonts w:ascii="Poppins" w:hAnsi="Poppins" w:cs="Poppins"/>
          <w:b/>
        </w:rPr>
      </w:pPr>
    </w:p>
    <w:p w14:paraId="24EF5B74" w14:textId="6788B9DA" w:rsidR="004672B4" w:rsidRPr="00257E8A" w:rsidRDefault="004672B4" w:rsidP="004672B4">
      <w:pPr>
        <w:rPr>
          <w:rFonts w:ascii="Poppins" w:hAnsi="Poppins" w:cs="Poppins"/>
        </w:rPr>
      </w:pPr>
      <w:r w:rsidRPr="04FE4C6D">
        <w:rPr>
          <w:rFonts w:ascii="Poppins" w:hAnsi="Poppins" w:cs="Poppins"/>
        </w:rPr>
        <w:t>Our appointed Safeguarding Officer is (insert name)</w:t>
      </w:r>
      <w:r w:rsidR="00EE3FE5" w:rsidRPr="04FE4C6D">
        <w:rPr>
          <w:rFonts w:ascii="Poppins" w:hAnsi="Poppins" w:cs="Poppins"/>
        </w:rPr>
        <w:t xml:space="preserve"> </w:t>
      </w:r>
      <w:r w:rsidRPr="04FE4C6D">
        <w:rPr>
          <w:rFonts w:ascii="Poppins" w:hAnsi="Poppins" w:cs="Poppins"/>
        </w:rPr>
        <w:t xml:space="preserve">and will be available to all staff and volunteers to speak to, if they have any concerns, issues or complaints regarding the safety, well-being or conduct of volunteers and staff. </w:t>
      </w:r>
    </w:p>
    <w:p w14:paraId="0D942B5D" w14:textId="77777777" w:rsidR="004672B4" w:rsidRPr="00257E8A" w:rsidRDefault="004672B4" w:rsidP="004672B4">
      <w:pPr>
        <w:rPr>
          <w:rFonts w:ascii="Poppins" w:hAnsi="Poppins" w:cs="Poppins"/>
        </w:rPr>
      </w:pPr>
    </w:p>
    <w:p w14:paraId="0850476F" w14:textId="77777777" w:rsidR="004672B4" w:rsidRPr="00257E8A" w:rsidRDefault="004672B4" w:rsidP="004672B4">
      <w:pPr>
        <w:rPr>
          <w:rFonts w:ascii="Poppins" w:hAnsi="Poppins" w:cs="Poppins"/>
        </w:rPr>
      </w:pPr>
      <w:r w:rsidRPr="00257E8A">
        <w:rPr>
          <w:rFonts w:ascii="Poppins" w:hAnsi="Poppins" w:cs="Poppins"/>
        </w:rPr>
        <w:t xml:space="preserve">The safeguarding officer will have access to appropriate training to support them in these roles. They will liaise with appropriate local and national agencies, contribute to appropriate policies, maintain </w:t>
      </w:r>
      <w:proofErr w:type="gramStart"/>
      <w:r w:rsidRPr="00257E8A">
        <w:rPr>
          <w:rFonts w:ascii="Poppins" w:hAnsi="Poppins" w:cs="Poppins"/>
        </w:rPr>
        <w:t>records</w:t>
      </w:r>
      <w:proofErr w:type="gramEnd"/>
      <w:r w:rsidRPr="00257E8A">
        <w:rPr>
          <w:rFonts w:ascii="Poppins" w:hAnsi="Poppins" w:cs="Poppins"/>
        </w:rPr>
        <w:t xml:space="preserve"> and keep confidentiality, adhere to and promote this policy within the organisation, and support or provide access to support for individuals suffering harm or abuse.</w:t>
      </w:r>
    </w:p>
    <w:p w14:paraId="0AD12D17" w14:textId="77777777" w:rsidR="004672B4" w:rsidRPr="00257E8A" w:rsidRDefault="004672B4" w:rsidP="004672B4">
      <w:pPr>
        <w:rPr>
          <w:rFonts w:ascii="Poppins" w:hAnsi="Poppins" w:cs="Poppins"/>
        </w:rPr>
      </w:pPr>
    </w:p>
    <w:p w14:paraId="15BB94F0" w14:textId="4C647258" w:rsidR="004672B4" w:rsidRPr="00257E8A" w:rsidRDefault="004672B4" w:rsidP="04FE4C6D">
      <w:pPr>
        <w:rPr>
          <w:rFonts w:ascii="Poppins" w:hAnsi="Poppins" w:cs="Poppins"/>
          <w:b/>
          <w:bCs/>
        </w:rPr>
      </w:pPr>
      <w:r w:rsidRPr="04FE4C6D">
        <w:rPr>
          <w:rFonts w:ascii="Poppins" w:hAnsi="Poppins" w:cs="Poppins"/>
          <w:b/>
          <w:bCs/>
        </w:rPr>
        <w:t xml:space="preserve">Awareness of harm and abuse </w:t>
      </w:r>
    </w:p>
    <w:p w14:paraId="584D7CE6" w14:textId="77777777" w:rsidR="004672B4" w:rsidRPr="00257E8A" w:rsidRDefault="004672B4" w:rsidP="004672B4">
      <w:pPr>
        <w:rPr>
          <w:rFonts w:ascii="Poppins" w:hAnsi="Poppins" w:cs="Poppins"/>
          <w:b/>
        </w:rPr>
      </w:pPr>
    </w:p>
    <w:p w14:paraId="61FA3C4D" w14:textId="7855C840" w:rsidR="004672B4" w:rsidRPr="00257E8A" w:rsidRDefault="004672B4" w:rsidP="04FE4C6D">
      <w:pPr>
        <w:rPr>
          <w:rFonts w:ascii="Poppins" w:hAnsi="Poppins" w:cs="Poppins"/>
        </w:rPr>
      </w:pPr>
      <w:r w:rsidRPr="04FE4C6D">
        <w:rPr>
          <w:rFonts w:ascii="Poppins" w:hAnsi="Poppins" w:cs="Poppins"/>
        </w:rPr>
        <w:t>Harm is caused by accidents, deliberate abuse (physical, sexual, emotional, financial), neglect (deliberate or not) or factors such as bullying, prejudicial attitudes or a failure to enable a person to participate in activities that are open to most of their peers.</w:t>
      </w:r>
    </w:p>
    <w:p w14:paraId="6734B20A" w14:textId="6FE60C88" w:rsidR="004672B4" w:rsidRPr="00257E8A" w:rsidRDefault="004672B4" w:rsidP="04FE4C6D">
      <w:pPr>
        <w:rPr>
          <w:rFonts w:ascii="Poppins" w:hAnsi="Poppins" w:cs="Poppins"/>
        </w:rPr>
      </w:pPr>
    </w:p>
    <w:p w14:paraId="2FBD68DC" w14:textId="39CF97AF" w:rsidR="004672B4" w:rsidRPr="00257E8A" w:rsidRDefault="004672B4" w:rsidP="004672B4">
      <w:pPr>
        <w:rPr>
          <w:rFonts w:ascii="Poppins" w:hAnsi="Poppins" w:cs="Poppins"/>
        </w:rPr>
      </w:pPr>
      <w:r w:rsidRPr="04FE4C6D">
        <w:rPr>
          <w:rFonts w:ascii="Poppins" w:hAnsi="Poppins" w:cs="Poppins"/>
        </w:rPr>
        <w:t xml:space="preserve"> All incidents of harm to anyone involved in our service will require an appropriate response to reduce risks and improve our service. Deliberate acts of harm (sexual, physical, </w:t>
      </w:r>
      <w:proofErr w:type="gramStart"/>
      <w:r w:rsidRPr="04FE4C6D">
        <w:rPr>
          <w:rFonts w:ascii="Poppins" w:hAnsi="Poppins" w:cs="Poppins"/>
        </w:rPr>
        <w:t>emotional</w:t>
      </w:r>
      <w:proofErr w:type="gramEnd"/>
      <w:r w:rsidRPr="04FE4C6D">
        <w:rPr>
          <w:rFonts w:ascii="Poppins" w:hAnsi="Poppins" w:cs="Poppins"/>
        </w:rPr>
        <w:t xml:space="preserve"> and financial) and neglect are abuses against the person and will incur disciplinary proceedings and require reports and referrals to social services, the police, other professional bodies and the Disclosure and Barring Service (DBS) if in regulated activity.</w:t>
      </w:r>
    </w:p>
    <w:p w14:paraId="106C8994" w14:textId="77777777" w:rsidR="004672B4" w:rsidRPr="00257E8A" w:rsidRDefault="004672B4" w:rsidP="004672B4">
      <w:pPr>
        <w:rPr>
          <w:rFonts w:ascii="Poppins" w:hAnsi="Poppins" w:cs="Poppins"/>
        </w:rPr>
      </w:pPr>
    </w:p>
    <w:p w14:paraId="2EE6BB73" w14:textId="77777777" w:rsidR="004672B4" w:rsidRPr="00257E8A" w:rsidRDefault="004672B4" w:rsidP="004672B4">
      <w:pPr>
        <w:rPr>
          <w:rFonts w:ascii="Poppins" w:hAnsi="Poppins" w:cs="Poppins"/>
          <w:b/>
        </w:rPr>
      </w:pPr>
      <w:r w:rsidRPr="00257E8A">
        <w:rPr>
          <w:rFonts w:ascii="Poppins" w:hAnsi="Poppins" w:cs="Poppins"/>
          <w:b/>
        </w:rPr>
        <w:t xml:space="preserve">Significant harm  </w:t>
      </w:r>
    </w:p>
    <w:p w14:paraId="64B1E598" w14:textId="77777777" w:rsidR="004672B4" w:rsidRPr="00257E8A" w:rsidRDefault="004672B4" w:rsidP="004672B4">
      <w:pPr>
        <w:rPr>
          <w:rFonts w:ascii="Poppins" w:hAnsi="Poppins" w:cs="Poppins"/>
          <w:b/>
        </w:rPr>
      </w:pPr>
    </w:p>
    <w:p w14:paraId="17C1E89D" w14:textId="77777777" w:rsidR="004672B4" w:rsidRPr="00257E8A" w:rsidRDefault="004672B4" w:rsidP="004672B4">
      <w:pPr>
        <w:rPr>
          <w:rFonts w:ascii="Poppins" w:hAnsi="Poppins" w:cs="Poppins"/>
        </w:rPr>
      </w:pPr>
      <w:r w:rsidRPr="00257E8A">
        <w:rPr>
          <w:rFonts w:ascii="Poppins" w:hAnsi="Poppins" w:cs="Poppins"/>
        </w:rPr>
        <w:t xml:space="preserve">Significant harm is the accepted point at which it is appropriate to refer the situation to statutory agencies. The harm may take place over </w:t>
      </w:r>
      <w:proofErr w:type="gramStart"/>
      <w:r w:rsidRPr="00257E8A">
        <w:rPr>
          <w:rFonts w:ascii="Poppins" w:hAnsi="Poppins" w:cs="Poppins"/>
        </w:rPr>
        <w:t>a number of</w:t>
      </w:r>
      <w:proofErr w:type="gramEnd"/>
      <w:r w:rsidRPr="00257E8A">
        <w:rPr>
          <w:rFonts w:ascii="Poppins" w:hAnsi="Poppins" w:cs="Poppins"/>
        </w:rPr>
        <w:t xml:space="preserve"> incidents or might be a single, serious incident. It is better to seek advice than to do nothing. It is not the role of anyone in your organisation to determine whether abuse has taken place, simply to report it to the statutory agencies, whose duty it is to investigate.</w:t>
      </w:r>
    </w:p>
    <w:p w14:paraId="05059433" w14:textId="77777777" w:rsidR="004672B4" w:rsidRPr="00257E8A" w:rsidRDefault="004672B4" w:rsidP="004672B4">
      <w:pPr>
        <w:rPr>
          <w:rFonts w:ascii="Poppins" w:hAnsi="Poppins" w:cs="Poppins"/>
        </w:rPr>
      </w:pPr>
    </w:p>
    <w:p w14:paraId="42130EBE" w14:textId="77777777" w:rsidR="004672B4" w:rsidRPr="00257E8A" w:rsidRDefault="004672B4" w:rsidP="004672B4">
      <w:pPr>
        <w:rPr>
          <w:rFonts w:ascii="Poppins" w:hAnsi="Poppins" w:cs="Poppins"/>
        </w:rPr>
      </w:pPr>
      <w:r w:rsidRPr="00257E8A">
        <w:rPr>
          <w:rFonts w:ascii="Poppins" w:hAnsi="Poppins" w:cs="Poppins"/>
        </w:rPr>
        <w:t>Where there is risk of significant harm to our service users, volunteers or staff, the Safeguarding Officer and deputy are empowered to act accordingly.</w:t>
      </w:r>
    </w:p>
    <w:p w14:paraId="70295AEC" w14:textId="77777777" w:rsidR="004672B4" w:rsidRPr="00257E8A" w:rsidRDefault="004672B4" w:rsidP="004672B4">
      <w:pPr>
        <w:rPr>
          <w:rFonts w:ascii="Poppins" w:hAnsi="Poppins" w:cs="Poppins"/>
        </w:rPr>
      </w:pPr>
    </w:p>
    <w:p w14:paraId="7D921002" w14:textId="77777777" w:rsidR="004672B4"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To log all conversations regarding the issue</w:t>
      </w:r>
    </w:p>
    <w:p w14:paraId="3E1A7A48" w14:textId="77777777" w:rsidR="004C1A5F" w:rsidRDefault="004C1A5F" w:rsidP="004C1A5F">
      <w:pPr>
        <w:rPr>
          <w:rFonts w:ascii="Poppins" w:hAnsi="Poppins" w:cs="Poppins"/>
        </w:rPr>
      </w:pPr>
    </w:p>
    <w:p w14:paraId="30640E1C" w14:textId="77777777" w:rsidR="004C1A5F" w:rsidRPr="004C1A5F" w:rsidRDefault="004C1A5F" w:rsidP="004C1A5F">
      <w:pPr>
        <w:rPr>
          <w:rFonts w:ascii="Poppins" w:hAnsi="Poppins" w:cs="Poppins"/>
        </w:rPr>
      </w:pPr>
    </w:p>
    <w:p w14:paraId="677D1BBA" w14:textId="77777777" w:rsidR="004672B4" w:rsidRPr="00257E8A"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To sign and request signatures on reports and statements</w:t>
      </w:r>
    </w:p>
    <w:p w14:paraId="459DAA47" w14:textId="77777777" w:rsidR="004672B4" w:rsidRPr="00257E8A"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Confidentially seek advice from expert sources</w:t>
      </w:r>
    </w:p>
    <w:p w14:paraId="4C9A3B5C" w14:textId="77777777" w:rsidR="004672B4" w:rsidRPr="00257E8A"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 xml:space="preserve">Share concerns (with consent where required and appropriate) internally with senior staff / Chair of the Board </w:t>
      </w:r>
    </w:p>
    <w:p w14:paraId="53E422E5" w14:textId="77777777" w:rsidR="004672B4" w:rsidRPr="00257E8A"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Share concerns and make referrals to external agencies such as Social Services, the Police or NSPCC as appropriate to the circumstances</w:t>
      </w:r>
    </w:p>
    <w:p w14:paraId="721B894C" w14:textId="77777777" w:rsidR="004672B4" w:rsidRPr="00257E8A"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Make a referral to the Disclosure and Barring Service regarding staff or volunteers in regulated activity whose conduct is harmful to service users and when they are removed from regulated activity</w:t>
      </w:r>
    </w:p>
    <w:p w14:paraId="256F2E35" w14:textId="77777777" w:rsidR="004672B4" w:rsidRPr="00257E8A" w:rsidRDefault="004672B4" w:rsidP="004672B4">
      <w:pPr>
        <w:rPr>
          <w:rFonts w:ascii="Poppins" w:hAnsi="Poppins" w:cs="Poppins"/>
        </w:rPr>
      </w:pPr>
    </w:p>
    <w:p w14:paraId="354C7C00" w14:textId="77777777" w:rsidR="004672B4" w:rsidRPr="00257E8A" w:rsidRDefault="004672B4" w:rsidP="004672B4">
      <w:pPr>
        <w:rPr>
          <w:rFonts w:ascii="Poppins" w:hAnsi="Poppins" w:cs="Poppins"/>
        </w:rPr>
      </w:pPr>
    </w:p>
    <w:p w14:paraId="523DD02F" w14:textId="77777777" w:rsidR="004672B4" w:rsidRPr="00257E8A" w:rsidRDefault="004672B4" w:rsidP="004672B4">
      <w:pPr>
        <w:rPr>
          <w:rFonts w:ascii="Poppins" w:hAnsi="Poppins" w:cs="Poppins"/>
          <w:b/>
        </w:rPr>
      </w:pPr>
      <w:r w:rsidRPr="00257E8A">
        <w:rPr>
          <w:rFonts w:ascii="Poppins" w:hAnsi="Poppins" w:cs="Poppins"/>
          <w:b/>
        </w:rPr>
        <w:t>Confidentiality</w:t>
      </w:r>
    </w:p>
    <w:p w14:paraId="28688027" w14:textId="77777777" w:rsidR="004672B4" w:rsidRPr="00257E8A" w:rsidRDefault="004672B4" w:rsidP="004672B4">
      <w:pPr>
        <w:rPr>
          <w:rFonts w:ascii="Poppins" w:hAnsi="Poppins" w:cs="Poppins"/>
          <w:b/>
        </w:rPr>
      </w:pPr>
    </w:p>
    <w:p w14:paraId="4C093348" w14:textId="3E67D800" w:rsidR="004672B4" w:rsidRPr="00257E8A" w:rsidRDefault="004672B4" w:rsidP="3BB60E1C">
      <w:pPr>
        <w:rPr>
          <w:rFonts w:ascii="Poppins" w:hAnsi="Poppins" w:cs="Poppins"/>
        </w:rPr>
      </w:pPr>
      <w:r w:rsidRPr="3BB60E1C">
        <w:rPr>
          <w:rFonts w:ascii="Poppins" w:hAnsi="Poppins" w:cs="Poppins"/>
        </w:rPr>
        <w:t>All reports and logs (including personnel records) will be kept securely and confidentially according to Benthyg (</w:t>
      </w:r>
      <w:r w:rsidR="04FE4C6D" w:rsidRPr="3BB60E1C">
        <w:rPr>
          <w:rFonts w:ascii="Poppins" w:hAnsi="Poppins" w:cs="Poppins"/>
        </w:rPr>
        <w:t>name</w:t>
      </w:r>
      <w:r w:rsidRPr="3BB60E1C">
        <w:rPr>
          <w:rFonts w:ascii="Poppins" w:hAnsi="Poppins" w:cs="Poppins"/>
        </w:rPr>
        <w:t>) data protection policy and confidentiality statement, or in line with DBS Code of Practice if appropriate, until or unless it is necessary to share this material with the agencies named above. Information will be shared on a “need-to-know” basis only.</w:t>
      </w:r>
    </w:p>
    <w:p w14:paraId="18012634" w14:textId="77777777" w:rsidR="004672B4" w:rsidRPr="00257E8A" w:rsidRDefault="004672B4" w:rsidP="004672B4">
      <w:pPr>
        <w:rPr>
          <w:rFonts w:ascii="Poppins" w:hAnsi="Poppins" w:cs="Poppins"/>
          <w:b/>
        </w:rPr>
      </w:pPr>
    </w:p>
    <w:p w14:paraId="7F235295" w14:textId="77777777" w:rsidR="004672B4" w:rsidRPr="00257E8A" w:rsidRDefault="004672B4" w:rsidP="004672B4">
      <w:pPr>
        <w:rPr>
          <w:rFonts w:ascii="Poppins" w:hAnsi="Poppins" w:cs="Poppins"/>
          <w:b/>
        </w:rPr>
      </w:pPr>
      <w:r w:rsidRPr="00257E8A">
        <w:rPr>
          <w:rFonts w:ascii="Poppins" w:hAnsi="Poppins" w:cs="Poppins"/>
          <w:b/>
        </w:rPr>
        <w:t>Communication</w:t>
      </w:r>
    </w:p>
    <w:p w14:paraId="09241917" w14:textId="77777777" w:rsidR="004672B4" w:rsidRPr="00257E8A" w:rsidRDefault="004672B4" w:rsidP="004672B4">
      <w:pPr>
        <w:rPr>
          <w:rFonts w:ascii="Poppins" w:hAnsi="Poppins" w:cs="Poppins"/>
          <w:b/>
        </w:rPr>
      </w:pPr>
    </w:p>
    <w:p w14:paraId="48E33DAE" w14:textId="219F4644" w:rsidR="004672B4" w:rsidRPr="00257E8A" w:rsidRDefault="004672B4" w:rsidP="004672B4">
      <w:pPr>
        <w:rPr>
          <w:rFonts w:ascii="Poppins" w:hAnsi="Poppins" w:cs="Poppins"/>
        </w:rPr>
      </w:pPr>
      <w:r w:rsidRPr="00257E8A">
        <w:rPr>
          <w:rFonts w:ascii="Poppins" w:hAnsi="Poppins" w:cs="Poppins"/>
        </w:rPr>
        <w:t xml:space="preserve">We will communicate this policy to all staff, trustees and volunteers using appropriate methods, </w:t>
      </w:r>
      <w:r w:rsidR="004C1A5F" w:rsidRPr="00257E8A">
        <w:rPr>
          <w:rFonts w:ascii="Poppins" w:hAnsi="Poppins" w:cs="Poppins"/>
        </w:rPr>
        <w:t>formats,</w:t>
      </w:r>
      <w:r w:rsidRPr="00257E8A">
        <w:rPr>
          <w:rFonts w:ascii="Poppins" w:hAnsi="Poppins" w:cs="Poppins"/>
        </w:rPr>
        <w:t xml:space="preserve"> and language. A copy will be available on the website and at request for all members and the public using appropriate formats and language to get the essence across.  We support and encourage all volunteers and staff to speak up and contact the named Safeguarding Officer where there is</w:t>
      </w:r>
    </w:p>
    <w:p w14:paraId="50C20A23" w14:textId="77777777" w:rsidR="004672B4" w:rsidRPr="00257E8A" w:rsidRDefault="004672B4" w:rsidP="004672B4">
      <w:pPr>
        <w:rPr>
          <w:rFonts w:ascii="Poppins" w:hAnsi="Poppins" w:cs="Poppins"/>
        </w:rPr>
      </w:pPr>
    </w:p>
    <w:p w14:paraId="3F0BB6F5" w14:textId="77777777" w:rsidR="004672B4" w:rsidRPr="00257E8A"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a concern (a worry, issue or doubt about practice or treatment of a volunteer or colleague, or their circumstances), or</w:t>
      </w:r>
    </w:p>
    <w:p w14:paraId="3F76B177" w14:textId="77777777" w:rsidR="004672B4" w:rsidRPr="00257E8A"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a disclosure (information about a person at risk of or suffering from significant harm) or</w:t>
      </w:r>
    </w:p>
    <w:p w14:paraId="4783019D" w14:textId="77777777" w:rsidR="004672B4" w:rsidRPr="00257E8A" w:rsidRDefault="004672B4" w:rsidP="004672B4">
      <w:pPr>
        <w:pStyle w:val="ListParagraph"/>
        <w:numPr>
          <w:ilvl w:val="0"/>
          <w:numId w:val="1"/>
        </w:numPr>
        <w:rPr>
          <w:rFonts w:ascii="Poppins" w:hAnsi="Poppins" w:cs="Poppins"/>
          <w:sz w:val="22"/>
          <w:szCs w:val="22"/>
        </w:rPr>
      </w:pPr>
      <w:r w:rsidRPr="00257E8A">
        <w:rPr>
          <w:rFonts w:ascii="Poppins" w:hAnsi="Poppins" w:cs="Poppins"/>
          <w:sz w:val="22"/>
          <w:szCs w:val="22"/>
        </w:rPr>
        <w:t xml:space="preserve">an allegation (the possibility that a volunteer or staff member could cause harm to a person in their care) </w:t>
      </w:r>
    </w:p>
    <w:p w14:paraId="07E1C6A5" w14:textId="77777777" w:rsidR="004672B4" w:rsidRPr="00257E8A" w:rsidRDefault="004672B4" w:rsidP="004672B4">
      <w:pPr>
        <w:rPr>
          <w:rFonts w:ascii="Poppins" w:hAnsi="Poppins" w:cs="Poppins"/>
        </w:rPr>
      </w:pPr>
    </w:p>
    <w:p w14:paraId="7B8E5CEA" w14:textId="5C233303" w:rsidR="004672B4" w:rsidRPr="00257E8A" w:rsidRDefault="004672B4" w:rsidP="004672B4">
      <w:pPr>
        <w:rPr>
          <w:rFonts w:ascii="Poppins" w:hAnsi="Poppins" w:cs="Poppins"/>
        </w:rPr>
      </w:pPr>
      <w:r w:rsidRPr="00257E8A">
        <w:rPr>
          <w:rFonts w:ascii="Poppins" w:hAnsi="Poppins" w:cs="Poppins"/>
        </w:rPr>
        <w:t xml:space="preserve">Staff or volunteers can report things that aren’t right, are illegal or if anyone at work is neglecting their duties, putting someone’s health and safety in </w:t>
      </w:r>
      <w:r w:rsidR="00C25038" w:rsidRPr="00257E8A">
        <w:rPr>
          <w:rFonts w:ascii="Poppins" w:hAnsi="Poppins" w:cs="Poppins"/>
        </w:rPr>
        <w:t>danger,</w:t>
      </w:r>
      <w:r w:rsidRPr="00257E8A">
        <w:rPr>
          <w:rFonts w:ascii="Poppins" w:hAnsi="Poppins" w:cs="Poppins"/>
        </w:rPr>
        <w:t xml:space="preserve"> or covering up wrongdoing. </w:t>
      </w:r>
    </w:p>
    <w:p w14:paraId="1F8F66F5" w14:textId="77777777" w:rsidR="004672B4" w:rsidRPr="00257E8A" w:rsidRDefault="004672B4" w:rsidP="004672B4">
      <w:pPr>
        <w:rPr>
          <w:rFonts w:ascii="Poppins" w:hAnsi="Poppins" w:cs="Poppins"/>
        </w:rPr>
      </w:pPr>
    </w:p>
    <w:p w14:paraId="5B6D98D9" w14:textId="76CB81F4" w:rsidR="004672B4" w:rsidRPr="00257E8A" w:rsidRDefault="004672B4" w:rsidP="004672B4">
      <w:pPr>
        <w:rPr>
          <w:rFonts w:ascii="Poppins" w:hAnsi="Poppins" w:cs="Poppins"/>
        </w:rPr>
      </w:pPr>
      <w:r w:rsidRPr="04FE4C6D">
        <w:rPr>
          <w:rFonts w:ascii="Poppins" w:hAnsi="Poppins" w:cs="Poppins"/>
        </w:rPr>
        <w:t xml:space="preserve">In the first instance they should speak with the Safeguarding Officer or the trustee with appropriate responsibility. We would prefer our members and personnel to use internal processes whenever possible to make a report as above, but this does not prevent them from making a report or referral to statutory agencies such Social Services or the Police, </w:t>
      </w:r>
      <w:proofErr w:type="gramStart"/>
      <w:r w:rsidRPr="04FE4C6D">
        <w:rPr>
          <w:rFonts w:ascii="Poppins" w:hAnsi="Poppins" w:cs="Poppins"/>
        </w:rPr>
        <w:t>in their own right as</w:t>
      </w:r>
      <w:proofErr w:type="gramEnd"/>
      <w:r w:rsidRPr="04FE4C6D">
        <w:rPr>
          <w:rFonts w:ascii="Poppins" w:hAnsi="Poppins" w:cs="Poppins"/>
        </w:rPr>
        <w:t xml:space="preserve"> a private individual. We also support our staff or volunteers to raise concerns or to disclose information, which they believe shows malpractice - </w:t>
      </w:r>
      <w:r w:rsidR="00C25038" w:rsidRPr="04FE4C6D">
        <w:rPr>
          <w:rFonts w:ascii="Poppins" w:hAnsi="Poppins" w:cs="Poppins"/>
        </w:rPr>
        <w:t>whistleblowing</w:t>
      </w:r>
      <w:r w:rsidRPr="04FE4C6D">
        <w:rPr>
          <w:rFonts w:ascii="Poppins" w:hAnsi="Poppins" w:cs="Poppins"/>
        </w:rPr>
        <w:t xml:space="preserve"> (disclosure in the public interest). </w:t>
      </w:r>
    </w:p>
    <w:p w14:paraId="168DA07D" w14:textId="77777777" w:rsidR="004672B4" w:rsidRPr="00257E8A" w:rsidRDefault="004672B4" w:rsidP="004672B4">
      <w:pPr>
        <w:rPr>
          <w:rFonts w:ascii="Poppins" w:hAnsi="Poppins" w:cs="Poppins"/>
        </w:rPr>
      </w:pPr>
    </w:p>
    <w:p w14:paraId="5252A537" w14:textId="04DFA156" w:rsidR="004672B4" w:rsidRPr="00257E8A" w:rsidRDefault="004672B4" w:rsidP="3BB60E1C">
      <w:pPr>
        <w:rPr>
          <w:rFonts w:ascii="Poppins" w:hAnsi="Poppins" w:cs="Poppins"/>
        </w:rPr>
      </w:pPr>
      <w:r w:rsidRPr="3BB60E1C">
        <w:rPr>
          <w:rFonts w:ascii="Poppins" w:hAnsi="Poppins" w:cs="Poppins"/>
        </w:rPr>
        <w:t>To encourage everyone involved in Benthyg (</w:t>
      </w:r>
      <w:r w:rsidR="04FE4C6D" w:rsidRPr="3BB60E1C">
        <w:rPr>
          <w:rFonts w:ascii="Poppins" w:hAnsi="Poppins" w:cs="Poppins"/>
        </w:rPr>
        <w:t>name</w:t>
      </w:r>
      <w:r w:rsidRPr="3BB60E1C">
        <w:rPr>
          <w:rFonts w:ascii="Poppins" w:hAnsi="Poppins" w:cs="Poppins"/>
        </w:rPr>
        <w:t>) to understand that safeguarding is everybody’s business, we will put safeguarding on the agenda of trustees and volunteer meetings, provide opportunities for discussions about issues and concerns and reflect, review and to continue to learn and improve in our safeguarding responsibilities.</w:t>
      </w:r>
    </w:p>
    <w:p w14:paraId="47990599" w14:textId="77777777" w:rsidR="004672B4" w:rsidRPr="00257E8A" w:rsidRDefault="004672B4" w:rsidP="004672B4">
      <w:pPr>
        <w:rPr>
          <w:rFonts w:ascii="Poppins" w:hAnsi="Poppins" w:cs="Poppins"/>
        </w:rPr>
      </w:pPr>
    </w:p>
    <w:p w14:paraId="1E67DB7A" w14:textId="668BBF53" w:rsidR="04FE4C6D" w:rsidRDefault="04FE4C6D" w:rsidP="04FE4C6D">
      <w:pPr>
        <w:rPr>
          <w:rFonts w:ascii="Poppins" w:hAnsi="Poppins" w:cs="Poppins"/>
        </w:rPr>
      </w:pPr>
    </w:p>
    <w:p w14:paraId="70E3487D" w14:textId="7C2D00A9" w:rsidR="004672B4" w:rsidRPr="00257E8A" w:rsidRDefault="004672B4" w:rsidP="04FE4C6D">
      <w:pPr>
        <w:rPr>
          <w:rFonts w:ascii="Poppins" w:hAnsi="Poppins" w:cs="Poppins"/>
          <w:b/>
          <w:bCs/>
        </w:rPr>
      </w:pPr>
      <w:r w:rsidRPr="04FE4C6D">
        <w:rPr>
          <w:rFonts w:ascii="Poppins" w:hAnsi="Poppins" w:cs="Poppins"/>
          <w:b/>
          <w:bCs/>
        </w:rPr>
        <w:t xml:space="preserve">Contact details for Safeguarding Officer: </w:t>
      </w:r>
    </w:p>
    <w:p w14:paraId="24BD4463" w14:textId="619A6BB2" w:rsidR="004672B4" w:rsidRPr="00257E8A" w:rsidRDefault="004672B4" w:rsidP="04FE4C6D">
      <w:pPr>
        <w:rPr>
          <w:rFonts w:ascii="Poppins" w:hAnsi="Poppins" w:cs="Poppins"/>
        </w:rPr>
      </w:pPr>
    </w:p>
    <w:p w14:paraId="07579067" w14:textId="1EA2C52C" w:rsidR="004672B4" w:rsidRPr="00257E8A" w:rsidRDefault="004672B4" w:rsidP="04FE4C6D">
      <w:pPr>
        <w:rPr>
          <w:rFonts w:ascii="Calibri" w:eastAsia="Yu Mincho" w:hAnsi="Calibri" w:cs="Arial"/>
        </w:rPr>
      </w:pPr>
      <w:r w:rsidRPr="04FE4C6D">
        <w:rPr>
          <w:rFonts w:ascii="Poppins" w:hAnsi="Poppins" w:cs="Poppins"/>
        </w:rPr>
        <w:t xml:space="preserve">Name: </w:t>
      </w:r>
    </w:p>
    <w:p w14:paraId="35AC8942" w14:textId="0E6FF2E9" w:rsidR="004672B4" w:rsidRPr="00257E8A" w:rsidRDefault="004672B4" w:rsidP="04FE4C6D">
      <w:pPr>
        <w:rPr>
          <w:rFonts w:ascii="Poppins" w:hAnsi="Poppins" w:cs="Poppins"/>
        </w:rPr>
      </w:pPr>
    </w:p>
    <w:p w14:paraId="170E59FF" w14:textId="7CCE651C" w:rsidR="004672B4" w:rsidRPr="00257E8A" w:rsidRDefault="004672B4" w:rsidP="04FE4C6D">
      <w:pPr>
        <w:rPr>
          <w:rFonts w:ascii="Calibri" w:eastAsia="Yu Mincho" w:hAnsi="Calibri" w:cs="Arial"/>
        </w:rPr>
      </w:pPr>
      <w:r w:rsidRPr="04FE4C6D">
        <w:rPr>
          <w:rFonts w:ascii="Poppins" w:hAnsi="Poppins" w:cs="Poppins"/>
        </w:rPr>
        <w:t xml:space="preserve">Position: </w:t>
      </w:r>
    </w:p>
    <w:p w14:paraId="24A3B05F" w14:textId="29AE67C1" w:rsidR="004672B4" w:rsidRPr="00257E8A" w:rsidRDefault="004672B4" w:rsidP="04FE4C6D">
      <w:pPr>
        <w:rPr>
          <w:rFonts w:ascii="Poppins" w:hAnsi="Poppins" w:cs="Poppins"/>
        </w:rPr>
      </w:pPr>
    </w:p>
    <w:p w14:paraId="5A52FEFB" w14:textId="2F1A2200" w:rsidR="004672B4" w:rsidRPr="00257E8A" w:rsidRDefault="004672B4" w:rsidP="04FE4C6D">
      <w:pPr>
        <w:rPr>
          <w:rFonts w:ascii="Calibri" w:eastAsia="Yu Mincho" w:hAnsi="Calibri" w:cs="Arial"/>
        </w:rPr>
      </w:pPr>
      <w:r w:rsidRPr="04FE4C6D">
        <w:rPr>
          <w:rFonts w:ascii="Poppins" w:hAnsi="Poppins" w:cs="Poppins"/>
        </w:rPr>
        <w:t xml:space="preserve">Contact email:  </w:t>
      </w:r>
    </w:p>
    <w:p w14:paraId="4F2D7074" w14:textId="568922A7" w:rsidR="04FE4C6D" w:rsidRDefault="04FE4C6D" w:rsidP="04FE4C6D">
      <w:pPr>
        <w:rPr>
          <w:rFonts w:ascii="Calibri" w:eastAsia="Yu Mincho" w:hAnsi="Calibri" w:cs="Arial"/>
          <w:sz w:val="24"/>
          <w:szCs w:val="24"/>
        </w:rPr>
      </w:pPr>
    </w:p>
    <w:p w14:paraId="4F6417DE" w14:textId="22CEBDA9" w:rsidR="004672B4" w:rsidRPr="00257E8A" w:rsidRDefault="004672B4" w:rsidP="04FE4C6D">
      <w:pPr>
        <w:rPr>
          <w:rFonts w:ascii="Calibri" w:eastAsia="Yu Mincho" w:hAnsi="Calibri" w:cs="Arial"/>
        </w:rPr>
      </w:pPr>
    </w:p>
    <w:p w14:paraId="73710963" w14:textId="77777777" w:rsidR="004672B4" w:rsidRPr="00257E8A" w:rsidRDefault="004672B4">
      <w:pPr>
        <w:rPr>
          <w:rFonts w:ascii="Poppins" w:hAnsi="Poppins" w:cs="Poppins"/>
        </w:rPr>
      </w:pPr>
    </w:p>
    <w:sectPr w:rsidR="004672B4" w:rsidRPr="00257E8A">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9A0E8" w14:textId="77777777" w:rsidR="00B83F8B" w:rsidRDefault="00B83F8B" w:rsidP="00D31D5F">
      <w:r>
        <w:separator/>
      </w:r>
    </w:p>
  </w:endnote>
  <w:endnote w:type="continuationSeparator" w:id="0">
    <w:p w14:paraId="5EADE387" w14:textId="77777777" w:rsidR="00B83F8B" w:rsidRDefault="00B83F8B" w:rsidP="00D31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oppins">
    <w:altName w:val="Poppins"/>
    <w:charset w:val="00"/>
    <w:family w:val="auto"/>
    <w:pitch w:val="variable"/>
    <w:sig w:usb0="00008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BBBE4" w14:textId="77777777" w:rsidR="000F08C0" w:rsidRDefault="000F08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676278"/>
      <w:docPartObj>
        <w:docPartGallery w:val="Page Numbers (Bottom of Page)"/>
        <w:docPartUnique/>
      </w:docPartObj>
    </w:sdtPr>
    <w:sdtEndPr>
      <w:rPr>
        <w:noProof/>
      </w:rPr>
    </w:sdtEndPr>
    <w:sdtContent>
      <w:p w14:paraId="0FF70D8A" w14:textId="08869F01" w:rsidR="00D31D5F" w:rsidRDefault="00D31D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B907A" w14:textId="77777777" w:rsidR="00D31D5F" w:rsidRDefault="00D31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08C35" w14:textId="77777777" w:rsidR="000F08C0" w:rsidRDefault="000F0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A5F64" w14:textId="77777777" w:rsidR="00B83F8B" w:rsidRDefault="00B83F8B" w:rsidP="00D31D5F">
      <w:r>
        <w:separator/>
      </w:r>
    </w:p>
  </w:footnote>
  <w:footnote w:type="continuationSeparator" w:id="0">
    <w:p w14:paraId="0E8F4FD1" w14:textId="77777777" w:rsidR="00B83F8B" w:rsidRDefault="00B83F8B" w:rsidP="00D31D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9EE62" w14:textId="753EC651" w:rsidR="000F08C0" w:rsidRDefault="000F08C0">
    <w:pPr>
      <w:pStyle w:val="Header"/>
    </w:pPr>
    <w:r>
      <w:rPr>
        <w:noProof/>
      </w:rPr>
      <w:pict w14:anchorId="336643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3.35pt;height:184.45pt;rotation:315;z-index:-251655168;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4DD9" w14:textId="16DA47FF" w:rsidR="00D31D5F" w:rsidRPr="00D31D5F" w:rsidRDefault="000F08C0">
    <w:pPr>
      <w:pStyle w:val="Header"/>
      <w:rPr>
        <w:rFonts w:ascii="Poppins" w:hAnsi="Poppins" w:cs="Poppins"/>
      </w:rPr>
    </w:pPr>
    <w:r>
      <w:rPr>
        <w:noProof/>
      </w:rPr>
      <w:pict w14:anchorId="18E150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3.35pt;height:184.45pt;rotation:315;z-index:-251653120;mso-position-horizontal:center;mso-position-horizontal-relative:margin;mso-position-vertical:center;mso-position-vertical-relative:margin" o:allowincell="f" fillcolor="#26b9ae" stroked="f">
          <v:fill opacity=".5"/>
          <v:textpath style="font-family:&quot;Poppins&quot;;font-size:1pt" string="TEMPLATE"/>
        </v:shape>
      </w:pict>
    </w:r>
    <w:r w:rsidR="00D31D5F">
      <w:tab/>
    </w:r>
    <w:r w:rsidR="00D31D5F" w:rsidRPr="00D31D5F">
      <w:rPr>
        <w:rFonts w:ascii="Poppins" w:hAnsi="Poppins" w:cs="Poppins"/>
        <w:color w:val="26B9AE"/>
      </w:rPr>
      <w:t xml:space="preserve">                 Insert branch logo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BF00" w14:textId="40768E94" w:rsidR="000F08C0" w:rsidRDefault="000F08C0">
    <w:pPr>
      <w:pStyle w:val="Header"/>
    </w:pPr>
    <w:r>
      <w:rPr>
        <w:noProof/>
      </w:rPr>
      <w:pict w14:anchorId="4106E4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3.35pt;height:184.45pt;rotation:315;z-index:-251657216;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157A9"/>
    <w:multiLevelType w:val="hybridMultilevel"/>
    <w:tmpl w:val="70D893BA"/>
    <w:lvl w:ilvl="0" w:tplc="87F6578E">
      <w:numFmt w:val="bullet"/>
      <w:lvlText w:val=""/>
      <w:lvlJc w:val="left"/>
      <w:pPr>
        <w:ind w:left="720" w:hanging="360"/>
      </w:pPr>
      <w:rPr>
        <w:rFonts w:ascii="Symbol" w:eastAsia="Times New Roman"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761268CB"/>
    <w:multiLevelType w:val="hybridMultilevel"/>
    <w:tmpl w:val="0FDCD2BC"/>
    <w:lvl w:ilvl="0" w:tplc="87F6578E">
      <w:numFmt w:val="bullet"/>
      <w:lvlText w:val=""/>
      <w:lvlJc w:val="left"/>
      <w:pPr>
        <w:ind w:left="720" w:hanging="360"/>
      </w:pPr>
      <w:rPr>
        <w:rFonts w:ascii="Symbol" w:eastAsia="Times New Roman"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628245154">
    <w:abstractNumId w:val="0"/>
  </w:num>
  <w:num w:numId="2" w16cid:durableId="9110886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zA1NDMzNzazNDBV0lEKTi0uzszPAykwrgUA5S8GaCwAAAA="/>
  </w:docVars>
  <w:rsids>
    <w:rsidRoot w:val="004672B4"/>
    <w:rsid w:val="000F08C0"/>
    <w:rsid w:val="001330CA"/>
    <w:rsid w:val="001D66BB"/>
    <w:rsid w:val="001F3695"/>
    <w:rsid w:val="00257E8A"/>
    <w:rsid w:val="002E107A"/>
    <w:rsid w:val="004047C0"/>
    <w:rsid w:val="0044385D"/>
    <w:rsid w:val="004672B4"/>
    <w:rsid w:val="004C1A5F"/>
    <w:rsid w:val="00505C88"/>
    <w:rsid w:val="0062246A"/>
    <w:rsid w:val="006867F6"/>
    <w:rsid w:val="0070151F"/>
    <w:rsid w:val="00750439"/>
    <w:rsid w:val="00912A64"/>
    <w:rsid w:val="0092092C"/>
    <w:rsid w:val="00B506B0"/>
    <w:rsid w:val="00B83F8B"/>
    <w:rsid w:val="00C25038"/>
    <w:rsid w:val="00D250A4"/>
    <w:rsid w:val="00D31D5F"/>
    <w:rsid w:val="00DE36C5"/>
    <w:rsid w:val="00EE3FE5"/>
    <w:rsid w:val="024E08D8"/>
    <w:rsid w:val="0427DFBC"/>
    <w:rsid w:val="04654EC7"/>
    <w:rsid w:val="04D360A8"/>
    <w:rsid w:val="04FE4C6D"/>
    <w:rsid w:val="0534E390"/>
    <w:rsid w:val="06504730"/>
    <w:rsid w:val="074BF6AE"/>
    <w:rsid w:val="08675A4E"/>
    <w:rsid w:val="097F95C5"/>
    <w:rsid w:val="099F49E7"/>
    <w:rsid w:val="09CC4769"/>
    <w:rsid w:val="09F7332E"/>
    <w:rsid w:val="0A34A239"/>
    <w:rsid w:val="0B596CA9"/>
    <w:rsid w:val="0DD5EFD4"/>
    <w:rsid w:val="0F09F248"/>
    <w:rsid w:val="1128C01B"/>
    <w:rsid w:val="11FC04A3"/>
    <w:rsid w:val="13A3D6F0"/>
    <w:rsid w:val="13F7A68F"/>
    <w:rsid w:val="140E437D"/>
    <w:rsid w:val="14571291"/>
    <w:rsid w:val="172C98F3"/>
    <w:rsid w:val="18DE04E1"/>
    <w:rsid w:val="1A7B9BAA"/>
    <w:rsid w:val="1B080A57"/>
    <w:rsid w:val="1DEEE50F"/>
    <w:rsid w:val="1EB60F27"/>
    <w:rsid w:val="2002D004"/>
    <w:rsid w:val="20E1ABD3"/>
    <w:rsid w:val="225DDDF2"/>
    <w:rsid w:val="23794192"/>
    <w:rsid w:val="23D2794E"/>
    <w:rsid w:val="25A01EDF"/>
    <w:rsid w:val="27327E05"/>
    <w:rsid w:val="284202A8"/>
    <w:rsid w:val="292CFEFE"/>
    <w:rsid w:val="2C4F78A3"/>
    <w:rsid w:val="2C77E399"/>
    <w:rsid w:val="2CF91AA3"/>
    <w:rsid w:val="2D86B840"/>
    <w:rsid w:val="2E099B65"/>
    <w:rsid w:val="305FC77F"/>
    <w:rsid w:val="34915F94"/>
    <w:rsid w:val="3617F862"/>
    <w:rsid w:val="36A96E24"/>
    <w:rsid w:val="371B6295"/>
    <w:rsid w:val="3727F18E"/>
    <w:rsid w:val="383BCD4A"/>
    <w:rsid w:val="38582672"/>
    <w:rsid w:val="387A2D89"/>
    <w:rsid w:val="3890EEC8"/>
    <w:rsid w:val="3A0532A5"/>
    <w:rsid w:val="3BA9DCC9"/>
    <w:rsid w:val="3BB60E1C"/>
    <w:rsid w:val="3D8D4D4E"/>
    <w:rsid w:val="3EE5ED28"/>
    <w:rsid w:val="41DFBA38"/>
    <w:rsid w:val="42AE6C34"/>
    <w:rsid w:val="47E39310"/>
    <w:rsid w:val="493C32EA"/>
    <w:rsid w:val="493DE529"/>
    <w:rsid w:val="4AC0D427"/>
    <w:rsid w:val="4B778CB6"/>
    <w:rsid w:val="4B9418AF"/>
    <w:rsid w:val="4C528BF3"/>
    <w:rsid w:val="4CAF7C4F"/>
    <w:rsid w:val="4F2057A0"/>
    <w:rsid w:val="50D8CE47"/>
    <w:rsid w:val="51B39AB3"/>
    <w:rsid w:val="557BAFD6"/>
    <w:rsid w:val="58A030B1"/>
    <w:rsid w:val="58AB9B25"/>
    <w:rsid w:val="5904DBC2"/>
    <w:rsid w:val="5A6D789C"/>
    <w:rsid w:val="5ABEFE84"/>
    <w:rsid w:val="5C5B08B7"/>
    <w:rsid w:val="5D9388C7"/>
    <w:rsid w:val="5F45F0D4"/>
    <w:rsid w:val="60D5C9B4"/>
    <w:rsid w:val="611338BF"/>
    <w:rsid w:val="62B93A39"/>
    <w:rsid w:val="63B4E9B7"/>
    <w:rsid w:val="64186CD9"/>
    <w:rsid w:val="6531D03F"/>
    <w:rsid w:val="664D33DF"/>
    <w:rsid w:val="66E28C31"/>
    <w:rsid w:val="6BB7DC40"/>
    <w:rsid w:val="6C444AED"/>
    <w:rsid w:val="6EA087CB"/>
    <w:rsid w:val="6FB47C0B"/>
    <w:rsid w:val="70BC2D75"/>
    <w:rsid w:val="7104FC89"/>
    <w:rsid w:val="714238C3"/>
    <w:rsid w:val="719F291F"/>
    <w:rsid w:val="72726DA7"/>
    <w:rsid w:val="73DA82EB"/>
    <w:rsid w:val="73ED7543"/>
    <w:rsid w:val="742AE44E"/>
    <w:rsid w:val="765318F1"/>
    <w:rsid w:val="7A039E90"/>
    <w:rsid w:val="7A3823F6"/>
    <w:rsid w:val="7AF204AE"/>
    <w:rsid w:val="7B1F0230"/>
    <w:rsid w:val="7B70138F"/>
    <w:rsid w:val="7BFDB12C"/>
    <w:rsid w:val="7C0A4025"/>
    <w:rsid w:val="7C42A81B"/>
    <w:rsid w:val="7D5A5BFC"/>
    <w:rsid w:val="7F5BF67C"/>
    <w:rsid w:val="7F86405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0E4BB"/>
  <w15:chartTrackingRefBased/>
  <w15:docId w15:val="{0D9BB7AD-663B-42E6-BEBB-580F7B699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2B4"/>
    <w:pPr>
      <w:spacing w:after="0" w:line="240" w:lineRule="auto"/>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672B4"/>
    <w:rPr>
      <w:color w:val="0000FF"/>
      <w:u w:val="single"/>
    </w:rPr>
  </w:style>
  <w:style w:type="paragraph" w:styleId="ListParagraph">
    <w:name w:val="List Paragraph"/>
    <w:basedOn w:val="Normal"/>
    <w:uiPriority w:val="34"/>
    <w:qFormat/>
    <w:rsid w:val="004672B4"/>
    <w:pPr>
      <w:ind w:left="720"/>
      <w:contextualSpacing/>
    </w:pPr>
    <w:rPr>
      <w:rFonts w:ascii="Times New Roman" w:eastAsia="Times New Roman" w:hAnsi="Times New Roman" w:cs="Times New Roman"/>
      <w:sz w:val="24"/>
      <w:szCs w:val="24"/>
      <w:lang w:eastAsia="en-US"/>
    </w:rPr>
  </w:style>
  <w:style w:type="character" w:customStyle="1" w:styleId="contentline-90">
    <w:name w:val="contentline-90"/>
    <w:basedOn w:val="DefaultParagraphFont"/>
    <w:rsid w:val="004672B4"/>
  </w:style>
  <w:style w:type="paragraph" w:styleId="Header">
    <w:name w:val="header"/>
    <w:basedOn w:val="Normal"/>
    <w:link w:val="HeaderChar"/>
    <w:uiPriority w:val="99"/>
    <w:unhideWhenUsed/>
    <w:rsid w:val="00D31D5F"/>
    <w:pPr>
      <w:tabs>
        <w:tab w:val="center" w:pos="4513"/>
        <w:tab w:val="right" w:pos="9026"/>
      </w:tabs>
    </w:pPr>
  </w:style>
  <w:style w:type="character" w:customStyle="1" w:styleId="HeaderChar">
    <w:name w:val="Header Char"/>
    <w:basedOn w:val="DefaultParagraphFont"/>
    <w:link w:val="Header"/>
    <w:uiPriority w:val="99"/>
    <w:rsid w:val="00D31D5F"/>
    <w:rPr>
      <w:rFonts w:eastAsiaTheme="minorEastAsia"/>
      <w:lang w:eastAsia="en-GB"/>
    </w:rPr>
  </w:style>
  <w:style w:type="paragraph" w:styleId="Footer">
    <w:name w:val="footer"/>
    <w:basedOn w:val="Normal"/>
    <w:link w:val="FooterChar"/>
    <w:uiPriority w:val="99"/>
    <w:unhideWhenUsed/>
    <w:rsid w:val="00D31D5F"/>
    <w:pPr>
      <w:tabs>
        <w:tab w:val="center" w:pos="4513"/>
        <w:tab w:val="right" w:pos="9026"/>
      </w:tabs>
    </w:pPr>
  </w:style>
  <w:style w:type="character" w:customStyle="1" w:styleId="FooterChar">
    <w:name w:val="Footer Char"/>
    <w:basedOn w:val="DefaultParagraphFont"/>
    <w:link w:val="Footer"/>
    <w:uiPriority w:val="99"/>
    <w:rsid w:val="00D31D5F"/>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85378">
      <w:bodyDiv w:val="1"/>
      <w:marLeft w:val="0"/>
      <w:marRight w:val="0"/>
      <w:marTop w:val="0"/>
      <w:marBottom w:val="0"/>
      <w:divBdr>
        <w:top w:val="none" w:sz="0" w:space="0" w:color="auto"/>
        <w:left w:val="none" w:sz="0" w:space="0" w:color="auto"/>
        <w:bottom w:val="none" w:sz="0" w:space="0" w:color="auto"/>
        <w:right w:val="none" w:sz="0" w:space="0" w:color="auto"/>
      </w:divBdr>
    </w:div>
    <w:div w:id="1576432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safeguarding.wal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372793-803f-4751-8071-2e95708973c8">
      <UserInfo>
        <DisplayName>Ella Smillie</DisplayName>
        <AccountId>9</AccountId>
        <AccountType/>
      </UserInfo>
    </SharedWithUsers>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5B54CC-844B-41B5-9968-2F2EBC99CCA9}">
  <ds:schemaRefs>
    <ds:schemaRef ds:uri="http://schemas.microsoft.com/office/2006/metadata/properties"/>
    <ds:schemaRef ds:uri="http://schemas.microsoft.com/office/infopath/2007/PartnerControls"/>
    <ds:schemaRef ds:uri="03372793-803f-4751-8071-2e95708973c8"/>
    <ds:schemaRef ds:uri="e19a48e9-fb93-464c-93bd-69ef17485145"/>
  </ds:schemaRefs>
</ds:datastoreItem>
</file>

<file path=customXml/itemProps2.xml><?xml version="1.0" encoding="utf-8"?>
<ds:datastoreItem xmlns:ds="http://schemas.openxmlformats.org/officeDocument/2006/customXml" ds:itemID="{7F06A635-29F8-47F4-ABC4-30FD44734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8B49F9-70AA-4A53-B44F-254499F09D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09</Words>
  <Characters>6325</Characters>
  <Application>Microsoft Office Word</Application>
  <DocSecurity>0</DocSecurity>
  <Lines>52</Lines>
  <Paragraphs>14</Paragraphs>
  <ScaleCrop>false</ScaleCrop>
  <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ooty</dc:creator>
  <cp:keywords/>
  <dc:description/>
  <cp:lastModifiedBy>Francesca Williams</cp:lastModifiedBy>
  <cp:revision>19</cp:revision>
  <dcterms:created xsi:type="dcterms:W3CDTF">2020-09-08T13:28:00Z</dcterms:created>
  <dcterms:modified xsi:type="dcterms:W3CDTF">2022-06-19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